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7840B2B5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F15CEF">
                              <w:rPr>
                                <w:b/>
                                <w:sz w:val="34"/>
                                <w:szCs w:val="34"/>
                              </w:rPr>
                              <w:t>Oscill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0B26E3CB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CEF"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7840B2B5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F15CEF">
                        <w:rPr>
                          <w:b/>
                          <w:sz w:val="34"/>
                          <w:szCs w:val="34"/>
                        </w:rPr>
                        <w:t>Oscill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0B26E3CB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15CEF"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24AF125" w14:textId="7622253C" w:rsidR="0075641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75857" w:history="1">
            <w:r w:rsidR="00756411" w:rsidRPr="000D2AB3">
              <w:rPr>
                <w:rStyle w:val="Hyperlink"/>
                <w:lang w:val="en"/>
              </w:rPr>
              <w:t>1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lang w:val="en"/>
              </w:rPr>
              <w:t>Objectives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7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756411">
              <w:rPr>
                <w:webHidden/>
              </w:rPr>
              <w:t>4</w:t>
            </w:r>
            <w:r w:rsidR="00756411">
              <w:rPr>
                <w:webHidden/>
              </w:rPr>
              <w:fldChar w:fldCharType="end"/>
            </w:r>
          </w:hyperlink>
        </w:p>
        <w:p w14:paraId="2011F534" w14:textId="5575EF42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58" w:history="1">
            <w:r w:rsidRPr="000D2AB3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Theory and Calcu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BF8A0C8" w14:textId="442229E1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59" w:history="1">
            <w:r w:rsidRPr="000D2AB3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D1124" w14:textId="7D20D9A4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0" w:history="1">
            <w:r w:rsidRPr="000D2AB3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  <w:shd w:val="clear" w:color="auto" w:fill="FFFFFF"/>
              </w:rPr>
              <w:t>Design and Calc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76EEB" w14:textId="47CDED2F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1" w:history="1">
            <w:r w:rsidRPr="000D2AB3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Design and 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6F6E2DF" w14:textId="4C4FB048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2" w:history="1">
            <w:r w:rsidRPr="000D2AB3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Multisim’s desig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A5303" w14:textId="32448D7E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3" w:history="1">
            <w:r w:rsidRPr="000D2AB3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Breadboard’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F774D" w14:textId="6339C40A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4" w:history="1">
            <w:r w:rsidRPr="000D2AB3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09D51" w14:textId="617DD542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5" w:history="1">
            <w:r w:rsidRPr="000D2AB3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7686689" w14:textId="66EFE5D2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06EB993" w14:textId="1CCD9EAB" w:rsidR="00756411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675897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 xml:space="preserve">1: Relaxation </w:t>
        </w:r>
        <w:r w:rsidR="00756411" w:rsidRPr="00DE56DE">
          <w:rPr>
            <w:rStyle w:val="Hyperlink"/>
            <w:noProof/>
            <w:shd w:val="clear" w:color="auto" w:fill="FFFFFF"/>
          </w:rPr>
          <w:t>Oscillator’s</w:t>
        </w:r>
        <w:r w:rsidR="00756411" w:rsidRPr="00DE56DE">
          <w:rPr>
            <w:rStyle w:val="Hyperlink"/>
            <w:noProof/>
          </w:rPr>
          <w:t xml:space="preserve">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7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756411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12D2248E" w14:textId="49AE948E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8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2: Formula to calculate V</w:t>
        </w:r>
        <w:r w:rsidRPr="00DE56DE">
          <w:rPr>
            <w:rStyle w:val="Hyperlink"/>
            <w:noProof/>
            <w:vertAlign w:val="subscript"/>
          </w:rPr>
          <w:t>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2D1217F" w14:textId="29610328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9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3: Formula to calculate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BFECAAB" w14:textId="2AF171D8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0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4: LM348N's datashe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8B1F18B" w14:textId="1BF997CC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1" w:history="1">
        <w:r w:rsidRPr="00DE56DE">
          <w:rPr>
            <w:rStyle w:val="Hyperlink"/>
            <w:noProof/>
          </w:rPr>
          <w:t>Figure 3</w:t>
        </w:r>
        <w:r w:rsidRPr="00DE56DE">
          <w:rPr>
            <w:rStyle w:val="Hyperlink"/>
            <w:noProof/>
          </w:rPr>
          <w:noBreakHyphen/>
          <w:t>1: Multisim'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8C18CB" w14:textId="4B89CE06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2" w:history="1">
        <w:r w:rsidRPr="00DE56DE">
          <w:rPr>
            <w:rStyle w:val="Hyperlink"/>
            <w:noProof/>
          </w:rPr>
          <w:t>Figure 3</w:t>
        </w:r>
        <w:r w:rsidRPr="00DE56DE">
          <w:rPr>
            <w:rStyle w:val="Hyperlink"/>
            <w:noProof/>
          </w:rPr>
          <w:noBreakHyphen/>
          <w:t>2: Breadboard’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40CE93D" w14:textId="729FFF8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545D9E0" w14:textId="77777777" w:rsidR="00756411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58D6F68D" w14:textId="23712AD4" w:rsidR="00540760" w:rsidRDefault="00756411" w:rsidP="00982FF0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t>No table of figures entries found.</w:t>
      </w:r>
      <w:r w:rsidR="000534F3"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675857"/>
      <w:r>
        <w:rPr>
          <w:lang w:val="en"/>
        </w:rPr>
        <w:lastRenderedPageBreak/>
        <w:t>Objectives</w:t>
      </w:r>
      <w:bookmarkEnd w:id="2"/>
    </w:p>
    <w:p w14:paraId="118DE53A" w14:textId="02C78F38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>Build a</w:t>
      </w:r>
      <w:r w:rsidR="0071450A">
        <w:rPr>
          <w:color w:val="202122"/>
          <w:spacing w:val="3"/>
          <w:szCs w:val="24"/>
        </w:rPr>
        <w:t xml:space="preserve"> Relaxation Oscillator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77777777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proofErr w:type="gramStart"/>
      <w:r w:rsidRPr="00F05DD8">
        <w:rPr>
          <w:color w:val="202122"/>
          <w:spacing w:val="3"/>
          <w:szCs w:val="24"/>
        </w:rPr>
        <w:t>work</w:t>
      </w:r>
      <w:proofErr w:type="gramEnd"/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675858"/>
      <w:r>
        <w:lastRenderedPageBreak/>
        <w:t xml:space="preserve">Theory and </w:t>
      </w:r>
      <w:r w:rsidR="00203CF1">
        <w:t>Calculation</w:t>
      </w:r>
      <w:bookmarkEnd w:id="3"/>
    </w:p>
    <w:p w14:paraId="50318E03" w14:textId="306FA69B" w:rsidR="0091769E" w:rsidRDefault="0087461C" w:rsidP="0071450A">
      <w:pPr>
        <w:pStyle w:val="Heading2"/>
        <w:spacing w:line="276" w:lineRule="auto"/>
        <w:rPr>
          <w:shd w:val="clear" w:color="auto" w:fill="FFFFFF"/>
        </w:rPr>
      </w:pPr>
      <w:bookmarkStart w:id="4" w:name="_Toc171675859"/>
      <w:r>
        <w:rPr>
          <w:shd w:val="clear" w:color="auto" w:fill="FFFFFF"/>
        </w:rPr>
        <w:t>Theory</w:t>
      </w:r>
      <w:bookmarkEnd w:id="4"/>
    </w:p>
    <w:p w14:paraId="2179533A" w14:textId="2D3D4372" w:rsidR="0071450A" w:rsidRPr="0071450A" w:rsidRDefault="0071450A" w:rsidP="0071450A">
      <w:pPr>
        <w:ind w:left="576"/>
        <w:rPr>
          <w:sz w:val="26"/>
        </w:rPr>
      </w:pPr>
      <w:r w:rsidRPr="0071450A">
        <w:rPr>
          <w:sz w:val="26"/>
          <w:shd w:val="clear" w:color="auto" w:fill="FFFFFF"/>
        </w:rPr>
        <w:t>Relaxation oscillators are characterized by an RC timing</w:t>
      </w:r>
      <w:r>
        <w:rPr>
          <w:sz w:val="26"/>
          <w:shd w:val="clear" w:color="auto" w:fill="FFFFFF"/>
        </w:rPr>
        <w:t xml:space="preserve"> </w:t>
      </w:r>
      <w:r w:rsidRPr="0071450A">
        <w:rPr>
          <w:sz w:val="26"/>
          <w:shd w:val="clear" w:color="auto" w:fill="FFFFFF"/>
        </w:rPr>
        <w:t>circuit and a device that periodically changes state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675860"/>
      <w:r>
        <w:rPr>
          <w:shd w:val="clear" w:color="auto" w:fill="FFFFFF"/>
        </w:rPr>
        <w:t>Design and Calculation</w:t>
      </w:r>
      <w:bookmarkEnd w:id="5"/>
    </w:p>
    <w:p w14:paraId="2EDD986A" w14:textId="6904A875" w:rsidR="005F5176" w:rsidRDefault="0071450A" w:rsidP="005F5176">
      <w:pPr>
        <w:keepNext/>
        <w:spacing w:before="240" w:line="276" w:lineRule="auto"/>
        <w:jc w:val="center"/>
      </w:pPr>
      <w:r w:rsidRPr="0071450A">
        <w:rPr>
          <w:noProof/>
        </w:rPr>
        <w:drawing>
          <wp:inline distT="0" distB="0" distL="0" distR="0" wp14:anchorId="72BF7AAD" wp14:editId="04CE4FF1">
            <wp:extent cx="2803665" cy="2520000"/>
            <wp:effectExtent l="0" t="0" r="0" b="0"/>
            <wp:docPr id="15054581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58186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66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14CBDEEF" w:rsidR="00F05DD8" w:rsidRDefault="005F5176" w:rsidP="005F5176">
      <w:pPr>
        <w:pStyle w:val="Caption"/>
      </w:pPr>
      <w:bookmarkStart w:id="6" w:name="_Toc171675897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756411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756411">
        <w:rPr>
          <w:noProof/>
        </w:rPr>
        <w:t>1</w:t>
      </w:r>
      <w:r w:rsidR="00756411">
        <w:fldChar w:fldCharType="end"/>
      </w:r>
      <w:r>
        <w:t xml:space="preserve">: </w:t>
      </w:r>
      <w:r w:rsidR="0071450A">
        <w:t xml:space="preserve">Relaxation </w:t>
      </w:r>
      <w:r w:rsidR="0071450A">
        <w:rPr>
          <w:szCs w:val="20"/>
          <w:shd w:val="clear" w:color="auto" w:fill="FFFFFF"/>
        </w:rPr>
        <w:t>Oscillato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1A1D91B8" w:rsidR="00942B39" w:rsidRDefault="0071450A" w:rsidP="00942B39">
      <w:pPr>
        <w:keepNext/>
        <w:jc w:val="center"/>
      </w:pPr>
      <w:r w:rsidRPr="0071450A">
        <w:rPr>
          <w:noProof/>
        </w:rPr>
        <w:drawing>
          <wp:inline distT="0" distB="0" distL="0" distR="0" wp14:anchorId="7B6C0AFE" wp14:editId="6DD210A6">
            <wp:extent cx="1694681" cy="1080000"/>
            <wp:effectExtent l="0" t="0" r="1270" b="6350"/>
            <wp:docPr id="714171419" name="Picture 1" descr="A group of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71419" name="Picture 1" descr="A group of equations with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468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6E8" w14:textId="7AEE2C57" w:rsidR="00942B39" w:rsidRDefault="00942B39" w:rsidP="00942B39">
      <w:pPr>
        <w:pStyle w:val="Caption"/>
        <w:rPr>
          <w:vertAlign w:val="subscript"/>
        </w:rPr>
      </w:pPr>
      <w:bookmarkStart w:id="7" w:name="_Toc171675898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756411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756411">
        <w:rPr>
          <w:noProof/>
        </w:rPr>
        <w:t>2</w:t>
      </w:r>
      <w:r w:rsidR="00756411">
        <w:fldChar w:fldCharType="end"/>
      </w:r>
      <w:r>
        <w:t xml:space="preserve">: Formula to calculate </w:t>
      </w:r>
      <w:proofErr w:type="spellStart"/>
      <w:r>
        <w:t>V</w:t>
      </w:r>
      <w:r w:rsidRPr="00942B39">
        <w:rPr>
          <w:vertAlign w:val="subscript"/>
        </w:rPr>
        <w:t>out</w:t>
      </w:r>
      <w:bookmarkEnd w:id="7"/>
      <w:proofErr w:type="spellEnd"/>
    </w:p>
    <w:p w14:paraId="1D5B672E" w14:textId="29CAC414" w:rsidR="00942B39" w:rsidRDefault="0071450A" w:rsidP="00942B39">
      <w:r>
        <w:t>Formula to calculate the Period:</w:t>
      </w:r>
    </w:p>
    <w:p w14:paraId="58212960" w14:textId="77777777" w:rsidR="00756411" w:rsidRDefault="0071450A" w:rsidP="00756411">
      <w:pPr>
        <w:keepNext/>
        <w:spacing w:before="240" w:line="276" w:lineRule="auto"/>
      </w:pPr>
      <m:oMathPara>
        <m:oMath>
          <m:r>
            <w:rPr>
              <w:rFonts w:ascii="Cambria Math" w:hAnsi="Cambria Math"/>
              <w:i/>
              <w:noProof/>
            </w:rPr>
            <w:drawing>
              <wp:inline distT="0" distB="0" distL="0" distR="0" wp14:anchorId="010C8D73" wp14:editId="01B3C10E">
                <wp:extent cx="3717384" cy="1062110"/>
                <wp:effectExtent l="0" t="0" r="0" b="5080"/>
                <wp:docPr id="1207133895" name="Picture 1" descr="A math equation with blu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7133895" name="Picture 1" descr="A math equation with blue text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1073" cy="10745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1FDD87E6" w14:textId="60937316" w:rsidR="00942B39" w:rsidRPr="00614930" w:rsidRDefault="00756411" w:rsidP="00756411">
      <w:pPr>
        <w:pStyle w:val="Caption"/>
      </w:pPr>
      <w:bookmarkStart w:id="8" w:name="_Toc1716758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Formula to calculate Period</w:t>
      </w:r>
      <w:bookmarkEnd w:id="8"/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7E7246AC" w:rsidR="00BA4000" w:rsidRDefault="00BA4000" w:rsidP="00BA4000">
      <w:pPr>
        <w:pStyle w:val="Caption"/>
      </w:pPr>
      <w:bookmarkStart w:id="9" w:name="_Toc171675900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756411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756411">
        <w:rPr>
          <w:noProof/>
        </w:rPr>
        <w:t>4</w:t>
      </w:r>
      <w:r w:rsidR="00756411">
        <w:fldChar w:fldCharType="end"/>
      </w:r>
      <w:r>
        <w:t>: LM348N's datasheet</w:t>
      </w:r>
      <w:bookmarkEnd w:id="9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71675861"/>
      <w:r>
        <w:lastRenderedPageBreak/>
        <w:t xml:space="preserve">Design and </w:t>
      </w:r>
      <w:r w:rsidR="00CE7201">
        <w:t>Result</w:t>
      </w:r>
      <w:bookmarkEnd w:id="10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1" w:name="_Toc171675862"/>
      <w:r>
        <w:t>Multisim’s design.</w:t>
      </w:r>
      <w:bookmarkEnd w:id="11"/>
    </w:p>
    <w:p w14:paraId="678D924F" w14:textId="799920BB" w:rsidR="00A70F7E" w:rsidRDefault="0071450A" w:rsidP="00A70F7E">
      <w:pPr>
        <w:keepNext/>
        <w:jc w:val="center"/>
      </w:pPr>
      <w:r w:rsidRPr="0071450A">
        <w:rPr>
          <w:noProof/>
        </w:rPr>
        <w:drawing>
          <wp:inline distT="0" distB="0" distL="0" distR="0" wp14:anchorId="0289B128" wp14:editId="3FAC84EF">
            <wp:extent cx="4850209" cy="2880000"/>
            <wp:effectExtent l="0" t="0" r="7620" b="0"/>
            <wp:docPr id="45250928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9288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020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67047C8F" w:rsidR="00A70F7E" w:rsidRDefault="00A70F7E" w:rsidP="00A70F7E">
      <w:pPr>
        <w:pStyle w:val="Caption"/>
      </w:pPr>
      <w:bookmarkStart w:id="12" w:name="_Toc171675901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756411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756411">
        <w:rPr>
          <w:noProof/>
        </w:rPr>
        <w:t>1</w:t>
      </w:r>
      <w:r w:rsidR="00756411">
        <w:fldChar w:fldCharType="end"/>
      </w:r>
      <w:r>
        <w:t>: Multisim's design</w:t>
      </w:r>
      <w:bookmarkEnd w:id="12"/>
    </w:p>
    <w:p w14:paraId="07B95EB5" w14:textId="4C8124F8" w:rsidR="00BA4000" w:rsidRPr="00BA4000" w:rsidRDefault="00BA4000" w:rsidP="00BA4000">
      <w:pPr>
        <w:pStyle w:val="Heading2"/>
      </w:pPr>
      <w:bookmarkStart w:id="13" w:name="_Toc171675863"/>
      <w:r>
        <w:t>Breadboard’s design</w:t>
      </w:r>
      <w:bookmarkEnd w:id="13"/>
    </w:p>
    <w:p w14:paraId="03FEA571" w14:textId="59255CD5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1450A" w:rsidRPr="0071450A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8DC2094" wp14:editId="50815B7A">
            <wp:extent cx="4710636" cy="1828263"/>
            <wp:effectExtent l="0" t="0" r="0" b="635"/>
            <wp:docPr id="1948497744" name="Picture 2" descr="A white circuit board with a silve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97744" name="Picture 2" descr="A white circuit board with a silve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8" t="19591" r="17996" b="23190"/>
                    <a:stretch/>
                  </pic:blipFill>
                  <pic:spPr bwMode="auto">
                    <a:xfrm>
                      <a:off x="0" y="0"/>
                      <a:ext cx="4712603" cy="182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5BE16A7C" w:rsidR="00D45CB5" w:rsidRDefault="00BA4000" w:rsidP="00BA4000">
      <w:pPr>
        <w:pStyle w:val="Caption"/>
      </w:pPr>
      <w:bookmarkStart w:id="14" w:name="_Toc171675902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756411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756411">
        <w:rPr>
          <w:noProof/>
        </w:rPr>
        <w:t>2</w:t>
      </w:r>
      <w:r w:rsidR="00756411">
        <w:fldChar w:fldCharType="end"/>
      </w:r>
      <w:r>
        <w:t>: Breadboard’s design</w:t>
      </w:r>
      <w:bookmarkEnd w:id="14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5" w:name="_Toc171675864"/>
      <w:r>
        <w:lastRenderedPageBreak/>
        <w:t>Result</w:t>
      </w:r>
      <w:bookmarkEnd w:id="0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71450A" w14:paraId="601B990E" w14:textId="77777777" w:rsidTr="0071450A">
        <w:tc>
          <w:tcPr>
            <w:tcW w:w="3445" w:type="dxa"/>
          </w:tcPr>
          <w:p w14:paraId="6E9026F3" w14:textId="3D6EC60D" w:rsidR="0071450A" w:rsidRDefault="0071450A" w:rsidP="0071450A">
            <w:r>
              <w:t>Theory</w:t>
            </w:r>
          </w:p>
        </w:tc>
        <w:tc>
          <w:tcPr>
            <w:tcW w:w="3446" w:type="dxa"/>
          </w:tcPr>
          <w:p w14:paraId="2B331F4E" w14:textId="7AD7FC72" w:rsidR="0071450A" w:rsidRDefault="0071450A" w:rsidP="0071450A">
            <w:r>
              <w:t>Multisim</w:t>
            </w:r>
          </w:p>
        </w:tc>
        <w:tc>
          <w:tcPr>
            <w:tcW w:w="3446" w:type="dxa"/>
          </w:tcPr>
          <w:p w14:paraId="6344C3E2" w14:textId="6DB8ACD1" w:rsidR="0071450A" w:rsidRDefault="0071450A" w:rsidP="0071450A">
            <w:proofErr w:type="spellStart"/>
            <w:r>
              <w:t>BreadBoard</w:t>
            </w:r>
            <w:proofErr w:type="spellEnd"/>
          </w:p>
        </w:tc>
      </w:tr>
      <w:tr w:rsidR="0071450A" w14:paraId="1AC88B45" w14:textId="77777777" w:rsidTr="0071450A">
        <w:tc>
          <w:tcPr>
            <w:tcW w:w="3445" w:type="dxa"/>
          </w:tcPr>
          <w:p w14:paraId="1DCB93C4" w14:textId="7934927E" w:rsidR="0071450A" w:rsidRDefault="0071450A" w:rsidP="0071450A">
            <w:r>
              <w:t>455Hz</w:t>
            </w:r>
          </w:p>
        </w:tc>
        <w:tc>
          <w:tcPr>
            <w:tcW w:w="3446" w:type="dxa"/>
          </w:tcPr>
          <w:p w14:paraId="25F08C57" w14:textId="56409369" w:rsidR="0071450A" w:rsidRDefault="0071450A" w:rsidP="0071450A">
            <w:r>
              <w:t>439Hz</w:t>
            </w:r>
          </w:p>
        </w:tc>
        <w:tc>
          <w:tcPr>
            <w:tcW w:w="3446" w:type="dxa"/>
          </w:tcPr>
          <w:p w14:paraId="184499AF" w14:textId="3193F95E" w:rsidR="0071450A" w:rsidRDefault="0071450A" w:rsidP="00756411">
            <w:pPr>
              <w:keepNext/>
            </w:pPr>
            <w:r>
              <w:t>4</w:t>
            </w:r>
            <w:r w:rsidR="00EB312D">
              <w:t>31</w:t>
            </w:r>
            <w:r>
              <w:t>Hz</w:t>
            </w:r>
          </w:p>
        </w:tc>
      </w:tr>
    </w:tbl>
    <w:p w14:paraId="0DB472A7" w14:textId="503AC03B" w:rsidR="0016628B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Output for Oscill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5376"/>
      </w:tblGrid>
      <w:tr w:rsidR="00EB312D" w14:paraId="2BD40216" w14:textId="77777777" w:rsidTr="00EB312D">
        <w:tc>
          <w:tcPr>
            <w:tcW w:w="5168" w:type="dxa"/>
          </w:tcPr>
          <w:p w14:paraId="5147DC67" w14:textId="66401129" w:rsidR="00EB312D" w:rsidRDefault="00EB312D" w:rsidP="00EB312D">
            <w:r>
              <w:t>Multisim</w:t>
            </w:r>
          </w:p>
        </w:tc>
        <w:tc>
          <w:tcPr>
            <w:tcW w:w="5169" w:type="dxa"/>
          </w:tcPr>
          <w:p w14:paraId="4CDF412C" w14:textId="653A3B97" w:rsidR="00EB312D" w:rsidRDefault="00EB312D" w:rsidP="00EB312D">
            <w:proofErr w:type="spellStart"/>
            <w:r>
              <w:t>BreadBoard</w:t>
            </w:r>
            <w:proofErr w:type="spellEnd"/>
          </w:p>
        </w:tc>
      </w:tr>
      <w:tr w:rsidR="00EB312D" w14:paraId="48221B53" w14:textId="77777777" w:rsidTr="00EB312D">
        <w:tc>
          <w:tcPr>
            <w:tcW w:w="5168" w:type="dxa"/>
          </w:tcPr>
          <w:p w14:paraId="7F60DC4E" w14:textId="77777777" w:rsidR="00EB312D" w:rsidRDefault="00EB312D" w:rsidP="00EB312D">
            <w:r w:rsidRPr="00EB312D">
              <w:rPr>
                <w:noProof/>
              </w:rPr>
              <w:drawing>
                <wp:inline distT="0" distB="0" distL="0" distR="0" wp14:anchorId="670416B4" wp14:editId="05F7CC98">
                  <wp:extent cx="2642655" cy="2520000"/>
                  <wp:effectExtent l="0" t="0" r="5715" b="0"/>
                  <wp:docPr id="15737785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785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65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41F0A621" w14:textId="47242BDD" w:rsidR="00EB312D" w:rsidRDefault="00EB312D" w:rsidP="00756411">
            <w:pPr>
              <w:keepNext/>
            </w:pPr>
            <w:r w:rsidRPr="00EB312D">
              <w:rPr>
                <w:noProof/>
              </w:rPr>
              <w:drawing>
                <wp:inline distT="0" distB="0" distL="0" distR="0" wp14:anchorId="60608A0F" wp14:editId="250C7E04">
                  <wp:extent cx="3275041" cy="2520000"/>
                  <wp:effectExtent l="0" t="0" r="1905" b="0"/>
                  <wp:docPr id="1549386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27" t="-441" r="41000" b="6322"/>
                          <a:stretch/>
                        </pic:blipFill>
                        <pic:spPr bwMode="auto">
                          <a:xfrm>
                            <a:off x="0" y="0"/>
                            <a:ext cx="3275041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143" w14:textId="0F274714" w:rsidR="00EB312D" w:rsidRPr="00EB312D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Multisim's and </w:t>
      </w:r>
      <w:proofErr w:type="spellStart"/>
      <w:r>
        <w:t>BreadBoard's</w:t>
      </w:r>
      <w:proofErr w:type="spellEnd"/>
      <w:r>
        <w:t xml:space="preserve"> result</w:t>
      </w:r>
    </w:p>
    <w:p w14:paraId="760A1E42" w14:textId="77777777" w:rsidR="0071450A" w:rsidRDefault="0071450A" w:rsidP="0071450A"/>
    <w:p w14:paraId="5DE45498" w14:textId="77777777" w:rsidR="0071450A" w:rsidRPr="0071450A" w:rsidRDefault="0071450A" w:rsidP="0071450A"/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6" w:name="_Toc171675865"/>
      <w:r>
        <w:lastRenderedPageBreak/>
        <w:t>CONCLUSION</w:t>
      </w:r>
      <w:bookmarkEnd w:id="16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23"/>
          <w:footerReference w:type="first" r:id="rId2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25"/>
      <w:footerReference w:type="first" r:id="rId2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78EB2D" w14:textId="77777777" w:rsidR="00676D30" w:rsidRDefault="00676D30">
      <w:r>
        <w:separator/>
      </w:r>
    </w:p>
  </w:endnote>
  <w:endnote w:type="continuationSeparator" w:id="0">
    <w:p w14:paraId="348D0C02" w14:textId="77777777" w:rsidR="00676D30" w:rsidRDefault="00676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94C3B8" w14:textId="77777777" w:rsidR="00676D30" w:rsidRDefault="00676D30">
      <w:r>
        <w:separator/>
      </w:r>
    </w:p>
  </w:footnote>
  <w:footnote w:type="continuationSeparator" w:id="0">
    <w:p w14:paraId="259A9C30" w14:textId="77777777" w:rsidR="00676D30" w:rsidRDefault="00676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6600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36DC5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A6AFB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270F1"/>
    <w:rsid w:val="00630122"/>
    <w:rsid w:val="00635069"/>
    <w:rsid w:val="0063785D"/>
    <w:rsid w:val="00641184"/>
    <w:rsid w:val="0064441F"/>
    <w:rsid w:val="00646A09"/>
    <w:rsid w:val="00664E64"/>
    <w:rsid w:val="00676D30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450A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56411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22BC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1EA3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312D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15CEF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0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19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23</cp:revision>
  <cp:lastPrinted>2024-07-12T15:23:00Z</cp:lastPrinted>
  <dcterms:created xsi:type="dcterms:W3CDTF">2024-06-03T16:40:00Z</dcterms:created>
  <dcterms:modified xsi:type="dcterms:W3CDTF">2024-07-1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